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 dictionary of strings</w:t>
      </w:r>
      <w:r>
        <w:t xml:space="preserve"> </w:t>
      </w:r>
      <w:r>
        <w:rPr>
          <w:rStyle w:val="VerbatimChar"/>
        </w:rPr>
        <w:t xml:space="preserve">wordDict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an be segmented into a space-separated sequence of one or more dictionary words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same word in the dictionary may be reused multiple times in the segment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etcode", wordDict = ["leet","code"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Return true because "leetcode" can be segmented as "leet code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pplepenapple", wordDict = ["apple","pen"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Return true because "applepenapple" can be segmented as "apple pen apple".</w:t>
      </w:r>
      <w:r>
        <w:br/>
      </w:r>
      <w:r>
        <w:rPr>
          <w:rStyle w:val="VerbatimChar"/>
        </w:rPr>
        <w:t xml:space="preserve">Note that you are allowed to reuse a dictionary wor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catsandog", wordDict = ["cats","dog","sand","and","cat"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Dict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Dict[i].length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Dict[i]</w:t>
      </w:r>
      <w:r>
        <w:t xml:space="preserve"> </w:t>
      </w:r>
      <w:r>
        <w:t xml:space="preserve">consist of only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wordDict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43Z</dcterms:created>
  <dcterms:modified xsi:type="dcterms:W3CDTF">2024-03-25T09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